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037492C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B05B8E7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r w:rsidR="42C56F35" w:rsidRPr="1B05B8E7">
        <w:rPr>
          <w:rFonts w:ascii="Monotype Corsiva" w:hAnsi="Monotype Corsiva"/>
          <w:sz w:val="40"/>
          <w:szCs w:val="40"/>
        </w:rPr>
        <w:t xml:space="preserve">August </w:t>
      </w:r>
      <w:r w:rsidR="00D24B51">
        <w:rPr>
          <w:rFonts w:ascii="Monotype Corsiva" w:hAnsi="Monotype Corsiva"/>
          <w:sz w:val="40"/>
          <w:szCs w:val="40"/>
        </w:rPr>
        <w:t>26</w:t>
      </w:r>
      <w:r w:rsidR="006D6531" w:rsidRPr="1B05B8E7">
        <w:rPr>
          <w:rFonts w:ascii="Monotype Corsiva" w:hAnsi="Monotype Corsiva"/>
          <w:sz w:val="40"/>
          <w:szCs w:val="40"/>
        </w:rPr>
        <w:t>________</w:t>
      </w:r>
      <w:r w:rsidRPr="1B05B8E7">
        <w:rPr>
          <w:rFonts w:ascii="Monotype Corsiva" w:hAnsi="Monotype Corsiva"/>
          <w:sz w:val="40"/>
          <w:szCs w:val="40"/>
        </w:rPr>
        <w:t xml:space="preserve">through Friday, </w:t>
      </w:r>
      <w:r w:rsidR="254452B8" w:rsidRPr="1B05B8E7">
        <w:rPr>
          <w:rFonts w:ascii="Monotype Corsiva" w:hAnsi="Monotype Corsiva"/>
          <w:sz w:val="40"/>
          <w:szCs w:val="40"/>
        </w:rPr>
        <w:t xml:space="preserve">August </w:t>
      </w:r>
      <w:r w:rsidR="00D24B51">
        <w:rPr>
          <w:rFonts w:ascii="Monotype Corsiva" w:hAnsi="Monotype Corsiva"/>
          <w:sz w:val="40"/>
          <w:szCs w:val="40"/>
        </w:rPr>
        <w:t>30</w:t>
      </w:r>
      <w:r w:rsidR="006D6531" w:rsidRPr="1B05B8E7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0A7EBA7" w14:textId="4E229A85" w:rsidR="00A16543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A1654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3804C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1</w:t>
            </w:r>
          </w:p>
          <w:p w14:paraId="3E904B0B" w14:textId="77777777" w:rsidR="0002554A" w:rsidRDefault="00A16543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2E0EC506" w14:textId="77777777" w:rsidR="00B959BC" w:rsidRDefault="00B959BC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56357819" w:rsidR="00551D14" w:rsidRPr="006D32FE" w:rsidRDefault="00551D14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swering the Three Economic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7826" w14:textId="77777777" w:rsidR="00A410A7" w:rsidRDefault="000E2A52" w:rsidP="00F579A7">
            <w:pPr>
              <w:widowControl w:val="0"/>
              <w:spacing w:line="240" w:lineRule="auto"/>
            </w:pPr>
            <w:r>
              <w:t>Unit 1</w:t>
            </w:r>
          </w:p>
          <w:p w14:paraId="6C46CA45" w14:textId="5E53C527" w:rsidR="000E2A52" w:rsidRDefault="000E2A52" w:rsidP="00F579A7">
            <w:pPr>
              <w:widowControl w:val="0"/>
              <w:spacing w:line="240" w:lineRule="auto"/>
            </w:pPr>
            <w:r>
              <w:t>Chapter 2s</w:t>
            </w:r>
            <w:r w:rsidR="00E139E2">
              <w:t>1</w:t>
            </w:r>
          </w:p>
          <w:p w14:paraId="6CD8059E" w14:textId="77777777" w:rsidR="00185CCE" w:rsidRDefault="00185CCE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39EB511F" w14:textId="77777777" w:rsidR="00B959BC" w:rsidRDefault="00B959BC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365C643A" w:rsidR="000E2A52" w:rsidRPr="006D32FE" w:rsidRDefault="00185CCE" w:rsidP="00185CCE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swering the Three Economic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23C6E1A5" w14:textId="229DBEC5" w:rsidR="00B65590" w:rsidRDefault="00B65590" w:rsidP="00B65590">
            <w:pPr>
              <w:widowControl w:val="0"/>
              <w:spacing w:line="240" w:lineRule="auto"/>
            </w:pPr>
            <w:r>
              <w:t>Chapter 2s</w:t>
            </w:r>
            <w:r w:rsidR="00185CCE">
              <w:t>2</w:t>
            </w:r>
          </w:p>
          <w:p w14:paraId="01714E37" w14:textId="73DDABA5" w:rsidR="00B959BC" w:rsidRDefault="00B959BC" w:rsidP="00B65590">
            <w:pPr>
              <w:widowControl w:val="0"/>
              <w:spacing w:line="240" w:lineRule="auto"/>
            </w:pPr>
            <w:r>
              <w:t>Economic Systems</w:t>
            </w:r>
          </w:p>
          <w:p w14:paraId="469ED2E9" w14:textId="77777777" w:rsidR="00B959BC" w:rsidRDefault="00B959BC" w:rsidP="00B65590">
            <w:pPr>
              <w:widowControl w:val="0"/>
              <w:spacing w:line="240" w:lineRule="auto"/>
            </w:pPr>
          </w:p>
          <w:p w14:paraId="24F823C7" w14:textId="6792CAA4" w:rsidR="00185CCE" w:rsidRDefault="00CA10C0" w:rsidP="00B65590">
            <w:pPr>
              <w:widowControl w:val="0"/>
              <w:spacing w:line="240" w:lineRule="auto"/>
            </w:pPr>
            <w:r>
              <w:t>The Free Market</w:t>
            </w:r>
          </w:p>
          <w:p w14:paraId="7D7D6373" w14:textId="7DDD2852" w:rsidR="00B65590" w:rsidRPr="006D32FE" w:rsidRDefault="00B65590" w:rsidP="00B6559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753A489E" w14:textId="77777777" w:rsidR="00A932ED" w:rsidRDefault="00A932ED" w:rsidP="00F579A7">
            <w:pPr>
              <w:widowControl w:val="0"/>
              <w:spacing w:line="240" w:lineRule="auto"/>
            </w:pPr>
            <w:r>
              <w:t>Chapter 2s2</w:t>
            </w:r>
          </w:p>
          <w:p w14:paraId="32D45B65" w14:textId="77777777" w:rsidR="00A932ED" w:rsidRDefault="00A932ED" w:rsidP="00F579A7">
            <w:pPr>
              <w:widowControl w:val="0"/>
              <w:spacing w:line="240" w:lineRule="auto"/>
            </w:pPr>
            <w:r>
              <w:t>Economic Systems</w:t>
            </w:r>
          </w:p>
          <w:p w14:paraId="2DF4F0BB" w14:textId="77777777" w:rsidR="00A932ED" w:rsidRDefault="00A932ED" w:rsidP="00F579A7">
            <w:pPr>
              <w:widowControl w:val="0"/>
              <w:spacing w:line="240" w:lineRule="auto"/>
            </w:pPr>
          </w:p>
          <w:p w14:paraId="4E5D2A4A" w14:textId="654BB063" w:rsidR="00A932ED" w:rsidRPr="006D32FE" w:rsidRDefault="00A932ED" w:rsidP="00F579A7">
            <w:pPr>
              <w:widowControl w:val="0"/>
              <w:spacing w:line="240" w:lineRule="auto"/>
            </w:pPr>
            <w:r>
              <w:t>The Free Mark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A06B46E" w14:textId="303FA35C" w:rsidR="00A932ED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s 1&amp;2</w:t>
            </w:r>
            <w:r w:rsidR="00CC55C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611996DE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6B736EA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672C27EE" w14:textId="74138B98" w:rsidR="00CC55C7" w:rsidRPr="006D32FE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97AAC" w14:textId="54C66BA0" w:rsidR="009A562D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1F65A2A3" w14:textId="616F88AB" w:rsidR="008D0D51" w:rsidRDefault="008D0D51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3</w:t>
            </w:r>
          </w:p>
          <w:p w14:paraId="3C6698D2" w14:textId="0F8C6C87" w:rsidR="00277248" w:rsidRDefault="008D0D51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xplain reasons for voluntary exchange, including positive and negative incentives.</w:t>
            </w:r>
          </w:p>
          <w:p w14:paraId="543F9647" w14:textId="09F2A312" w:rsidR="00385CC7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5</w:t>
            </w:r>
          </w:p>
          <w:p w14:paraId="5BA0D33F" w14:textId="04F59032" w:rsidR="00A410A7" w:rsidRPr="009A562D" w:rsidRDefault="00DC4A4A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Compare and contrast how the various modern economic systems (i.e., market, command, mixed) attempt to answer the following questions: What to produce? How to produce it? To produce it for whom?</w:t>
            </w:r>
            <w:r>
              <w:t xml:space="preserve"> 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6E48A" w14:textId="77777777" w:rsidR="00961C7E" w:rsidRDefault="005205E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257064">
              <w:rPr>
                <w:rFonts w:ascii="Cambria" w:hAnsi="Cambria"/>
                <w:sz w:val="20"/>
                <w:szCs w:val="20"/>
              </w:rPr>
              <w:t xml:space="preserve"> </w:t>
            </w:r>
            <w:r w:rsidR="00F3215B">
              <w:rPr>
                <w:rFonts w:ascii="Cambria" w:hAnsi="Cambria"/>
                <w:sz w:val="20"/>
                <w:szCs w:val="20"/>
              </w:rPr>
              <w:t>identify the th</w:t>
            </w:r>
            <w:r w:rsidR="00443BBC">
              <w:rPr>
                <w:rFonts w:ascii="Cambria" w:hAnsi="Cambria"/>
                <w:sz w:val="20"/>
                <w:szCs w:val="20"/>
              </w:rPr>
              <w:t xml:space="preserve">ree </w:t>
            </w:r>
            <w:r w:rsidR="00C74F40">
              <w:rPr>
                <w:rFonts w:ascii="Cambria" w:hAnsi="Cambria"/>
                <w:sz w:val="20"/>
                <w:szCs w:val="20"/>
              </w:rPr>
              <w:t xml:space="preserve">key </w:t>
            </w:r>
            <w:r w:rsidR="00A3593E">
              <w:rPr>
                <w:rFonts w:ascii="Cambria" w:hAnsi="Cambria"/>
                <w:sz w:val="20"/>
                <w:szCs w:val="20"/>
              </w:rPr>
              <w:t xml:space="preserve">economic </w:t>
            </w:r>
            <w:r w:rsidR="007628AF">
              <w:rPr>
                <w:rFonts w:ascii="Cambria" w:hAnsi="Cambria"/>
                <w:sz w:val="20"/>
                <w:szCs w:val="20"/>
              </w:rPr>
              <w:t>questions that at societies must answer</w:t>
            </w:r>
          </w:p>
          <w:p w14:paraId="3D55BCFE" w14:textId="77777777" w:rsidR="007628AF" w:rsidRDefault="007628AF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11E5E99" w14:textId="77777777" w:rsidR="00A070E4" w:rsidRDefault="00D014F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analyze the </w:t>
            </w:r>
            <w:r w:rsidR="00C423C7">
              <w:rPr>
                <w:rFonts w:ascii="Cambria" w:hAnsi="Cambria"/>
                <w:sz w:val="20"/>
                <w:szCs w:val="20"/>
              </w:rPr>
              <w:t>soci</w:t>
            </w:r>
            <w:r w:rsidR="00AD3C07">
              <w:rPr>
                <w:rFonts w:ascii="Cambria" w:hAnsi="Cambria"/>
                <w:sz w:val="20"/>
                <w:szCs w:val="20"/>
              </w:rPr>
              <w:t>etal</w:t>
            </w:r>
            <w:r w:rsidR="00317CE9">
              <w:rPr>
                <w:rFonts w:ascii="Cambria" w:hAnsi="Cambria"/>
                <w:sz w:val="20"/>
                <w:szCs w:val="20"/>
              </w:rPr>
              <w:t xml:space="preserve"> values that </w:t>
            </w:r>
            <w:r w:rsidR="008B0133">
              <w:rPr>
                <w:rFonts w:ascii="Cambria" w:hAnsi="Cambria"/>
                <w:sz w:val="20"/>
                <w:szCs w:val="20"/>
              </w:rPr>
              <w:t>determine</w:t>
            </w:r>
            <w:r w:rsidR="00317CE9">
              <w:rPr>
                <w:rFonts w:ascii="Cambria" w:hAnsi="Cambria"/>
                <w:sz w:val="20"/>
                <w:szCs w:val="20"/>
              </w:rPr>
              <w:t xml:space="preserve"> how a country</w:t>
            </w:r>
            <w:r w:rsidR="00654B06">
              <w:rPr>
                <w:rFonts w:ascii="Cambria" w:hAnsi="Cambria"/>
                <w:sz w:val="20"/>
                <w:szCs w:val="20"/>
              </w:rPr>
              <w:t xml:space="preserve"> answers the three economic questions</w:t>
            </w:r>
          </w:p>
          <w:p w14:paraId="01D8BB28" w14:textId="5727FAC0" w:rsidR="008B0133" w:rsidRPr="006D32FE" w:rsidRDefault="005D113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the characteristics of a traditional econom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E895B" w14:textId="77777777" w:rsidR="00ED6F00" w:rsidRDefault="00ED6F00" w:rsidP="00ED6F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three key economic questions that at societies must answer</w:t>
            </w:r>
          </w:p>
          <w:p w14:paraId="50B841E6" w14:textId="77777777" w:rsidR="00ED6F00" w:rsidRDefault="00ED6F00" w:rsidP="00ED6F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7C4E63A" w14:textId="77777777" w:rsidR="00ED6F00" w:rsidRDefault="00ED6F00" w:rsidP="00ED6F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societal values that determine how a country answers the three economic questions</w:t>
            </w:r>
          </w:p>
          <w:p w14:paraId="31B9E728" w14:textId="77777777" w:rsidR="00ED6F00" w:rsidRDefault="00ED6F00" w:rsidP="00ED6F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62E0327" w14:textId="67C11875" w:rsidR="00FF33B6" w:rsidRDefault="00ED6F00" w:rsidP="00ED6F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the characteristics of a traditional economy</w:t>
            </w:r>
          </w:p>
          <w:p w14:paraId="2EDCF9AA" w14:textId="77A78083" w:rsidR="00FF33B6" w:rsidRPr="006D32FE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79B58" w14:textId="3C629967" w:rsidR="00A21DA3" w:rsidRDefault="007D048B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F1026B">
              <w:rPr>
                <w:rFonts w:ascii="Cambria" w:hAnsi="Cambria"/>
                <w:sz w:val="20"/>
                <w:szCs w:val="20"/>
              </w:rPr>
              <w:t xml:space="preserve"> explain why markets exist</w:t>
            </w:r>
          </w:p>
          <w:p w14:paraId="00E04F2E" w14:textId="77777777" w:rsidR="00F1026B" w:rsidRDefault="00F1026B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1666D447" w14:textId="278FCE2C" w:rsidR="00F1026B" w:rsidRDefault="00F1026B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</w:t>
            </w:r>
            <w:r w:rsidR="00315FD9">
              <w:rPr>
                <w:rFonts w:ascii="Cambria" w:hAnsi="Cambria"/>
                <w:sz w:val="20"/>
                <w:szCs w:val="20"/>
              </w:rPr>
              <w:t xml:space="preserve"> a circular flow model of </w:t>
            </w:r>
            <w:proofErr w:type="gramStart"/>
            <w:r w:rsidR="00315FD9">
              <w:rPr>
                <w:rFonts w:ascii="Cambria" w:hAnsi="Cambria"/>
                <w:sz w:val="20"/>
                <w:szCs w:val="20"/>
              </w:rPr>
              <w:t>a  free</w:t>
            </w:r>
            <w:proofErr w:type="gramEnd"/>
            <w:r w:rsidR="00315FD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B6D66">
              <w:rPr>
                <w:rFonts w:ascii="Cambria" w:hAnsi="Cambria"/>
                <w:sz w:val="20"/>
                <w:szCs w:val="20"/>
              </w:rPr>
              <w:t>market</w:t>
            </w:r>
            <w:r w:rsidR="00451935">
              <w:rPr>
                <w:rFonts w:ascii="Cambria" w:hAnsi="Cambria"/>
                <w:sz w:val="20"/>
                <w:szCs w:val="20"/>
              </w:rPr>
              <w:t xml:space="preserve"> economy</w:t>
            </w:r>
          </w:p>
          <w:p w14:paraId="587678C6" w14:textId="77777777" w:rsidR="00D00223" w:rsidRDefault="00D00223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3FAE0A96" w14:textId="7790346E" w:rsidR="00451935" w:rsidRDefault="00451935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self-regulating</w:t>
            </w:r>
            <w:r w:rsidR="00090118">
              <w:rPr>
                <w:rFonts w:ascii="Cambria" w:hAnsi="Cambria"/>
                <w:sz w:val="20"/>
                <w:szCs w:val="20"/>
              </w:rPr>
              <w:t xml:space="preserve"> nature of the marketplace</w:t>
            </w:r>
          </w:p>
          <w:p w14:paraId="3F808303" w14:textId="77777777" w:rsidR="00D00223" w:rsidRDefault="00D00223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77AE5E59" w14:textId="0F8610AF" w:rsidR="00090118" w:rsidRPr="006D32FE" w:rsidRDefault="00090118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advantages of a free mar</w:t>
            </w:r>
            <w:r w:rsidR="00D00223">
              <w:rPr>
                <w:rFonts w:ascii="Cambria" w:hAnsi="Cambria"/>
                <w:sz w:val="20"/>
                <w:szCs w:val="20"/>
              </w:rPr>
              <w:t>ket economy</w:t>
            </w:r>
          </w:p>
          <w:p w14:paraId="5F3DF4ED" w14:textId="349FE1B3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2973C29B" w14:textId="05F3D419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489334D8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61B8F" w14:textId="657580BC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7898D35" w14:textId="77777777" w:rsidR="000B48B7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why markets exist</w:t>
            </w:r>
          </w:p>
          <w:p w14:paraId="52FAFE2C" w14:textId="77777777" w:rsidR="000B48B7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</w:p>
          <w:p w14:paraId="01F5C89D" w14:textId="77777777" w:rsidR="000B48B7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analyze a circular flow model of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a  fre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market economy</w:t>
            </w:r>
          </w:p>
          <w:p w14:paraId="4D1DCE5B" w14:textId="77777777" w:rsidR="000B48B7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</w:p>
          <w:p w14:paraId="0B82500E" w14:textId="77777777" w:rsidR="000B48B7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self-regulating nature of the marketplace</w:t>
            </w:r>
          </w:p>
          <w:p w14:paraId="2145EF25" w14:textId="77777777" w:rsidR="000B48B7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</w:p>
          <w:p w14:paraId="12F431EA" w14:textId="77777777" w:rsidR="000B48B7" w:rsidRPr="006D32FE" w:rsidRDefault="000B48B7" w:rsidP="000B48B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advantages of a free market economy</w:t>
            </w:r>
          </w:p>
          <w:p w14:paraId="7043E57C" w14:textId="41575BF9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4AD4E" w14:textId="6772307D" w:rsidR="00A410A7" w:rsidRPr="00F15621" w:rsidRDefault="00D20E20" w:rsidP="1B05B8E7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F15621">
              <w:rPr>
                <w:rFonts w:ascii="Cambria" w:hAnsi="Cambria"/>
                <w:sz w:val="40"/>
                <w:szCs w:val="40"/>
              </w:rPr>
              <w:t xml:space="preserve">All objectives from </w:t>
            </w:r>
            <w:r w:rsidR="00E7455A" w:rsidRPr="00F15621">
              <w:rPr>
                <w:rFonts w:ascii="Cambria" w:hAnsi="Cambria"/>
                <w:sz w:val="40"/>
                <w:szCs w:val="40"/>
              </w:rPr>
              <w:t xml:space="preserve">Monday </w:t>
            </w:r>
            <w:r w:rsidR="00DB5AA9" w:rsidRPr="00F15621">
              <w:rPr>
                <w:rFonts w:ascii="Cambria" w:hAnsi="Cambria"/>
                <w:sz w:val="40"/>
                <w:szCs w:val="40"/>
              </w:rPr>
              <w:t>–</w:t>
            </w:r>
            <w:r w:rsidR="003D3065" w:rsidRPr="00F15621">
              <w:rPr>
                <w:rFonts w:ascii="Cambria" w:hAnsi="Cambria"/>
                <w:sz w:val="40"/>
                <w:szCs w:val="40"/>
              </w:rPr>
              <w:t xml:space="preserve"> Thur</w:t>
            </w:r>
            <w:r w:rsidR="00C74565" w:rsidRPr="00F15621">
              <w:rPr>
                <w:rFonts w:ascii="Cambria" w:hAnsi="Cambria"/>
                <w:sz w:val="40"/>
                <w:szCs w:val="40"/>
              </w:rPr>
              <w:t>sday</w:t>
            </w:r>
          </w:p>
          <w:p w14:paraId="39CA1027" w14:textId="0350E760" w:rsidR="00DB5AA9" w:rsidRPr="006D32FE" w:rsidRDefault="00DB5AA9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4B295C6" w:rsidR="00865CE8" w:rsidRPr="006D32FE" w:rsidRDefault="00970C0C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</w:t>
            </w:r>
            <w:r w:rsidR="003815E1">
              <w:rPr>
                <w:rFonts w:ascii="Cambria" w:hAnsi="Cambria"/>
                <w:color w:val="FF0000"/>
                <w:sz w:val="20"/>
                <w:szCs w:val="20"/>
              </w:rPr>
              <w:t xml:space="preserve">SW </w:t>
            </w:r>
            <w:r w:rsidR="00CA62FF">
              <w:rPr>
                <w:rFonts w:ascii="Cambria" w:hAnsi="Cambria"/>
                <w:color w:val="FF0000"/>
                <w:sz w:val="20"/>
                <w:szCs w:val="20"/>
              </w:rPr>
              <w:t xml:space="preserve">write what they think the </w:t>
            </w:r>
            <w:r w:rsidR="00990FA6">
              <w:rPr>
                <w:rFonts w:ascii="Cambria" w:hAnsi="Cambria"/>
                <w:color w:val="FF0000"/>
                <w:sz w:val="20"/>
                <w:szCs w:val="20"/>
              </w:rPr>
              <w:t xml:space="preserve">term economic systems </w:t>
            </w:r>
            <w:r w:rsidR="001E5A42">
              <w:rPr>
                <w:rFonts w:ascii="Cambria" w:hAnsi="Cambria"/>
                <w:color w:val="FF0000"/>
                <w:sz w:val="20"/>
                <w:szCs w:val="20"/>
              </w:rPr>
              <w:t>mean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56D73603" w:rsidR="00865CE8" w:rsidRPr="006D32FE" w:rsidRDefault="002A695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</w:t>
            </w:r>
            <w:r w:rsidR="00071962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2142C7">
              <w:rPr>
                <w:rFonts w:ascii="Cambria" w:hAnsi="Cambria"/>
                <w:color w:val="FF0000"/>
                <w:sz w:val="20"/>
                <w:szCs w:val="20"/>
              </w:rPr>
              <w:t xml:space="preserve">brainstorm </w:t>
            </w:r>
            <w:r w:rsidR="00FC5440">
              <w:rPr>
                <w:rFonts w:ascii="Cambria" w:hAnsi="Cambria"/>
                <w:color w:val="FF0000"/>
                <w:sz w:val="20"/>
                <w:szCs w:val="20"/>
              </w:rPr>
              <w:t xml:space="preserve">on </w:t>
            </w:r>
            <w:r w:rsidR="00754C04">
              <w:rPr>
                <w:rFonts w:ascii="Cambria" w:hAnsi="Cambria"/>
                <w:color w:val="FF0000"/>
                <w:sz w:val="20"/>
                <w:szCs w:val="20"/>
              </w:rPr>
              <w:t xml:space="preserve">how to answer the following questions dealing with </w:t>
            </w:r>
            <w:r w:rsidR="0074589E">
              <w:rPr>
                <w:rFonts w:ascii="Cambria" w:hAnsi="Cambria"/>
                <w:color w:val="FF0000"/>
                <w:sz w:val="20"/>
                <w:szCs w:val="20"/>
              </w:rPr>
              <w:t>food: What goods should we produce?</w:t>
            </w:r>
            <w:r w:rsidR="002C7999">
              <w:rPr>
                <w:rFonts w:ascii="Cambria" w:hAnsi="Cambria"/>
                <w:color w:val="FF0000"/>
                <w:sz w:val="20"/>
                <w:szCs w:val="20"/>
              </w:rPr>
              <w:t xml:space="preserve"> How should we produce them? </w:t>
            </w:r>
            <w:r w:rsidR="008627CB">
              <w:rPr>
                <w:rFonts w:ascii="Cambria" w:hAnsi="Cambria"/>
                <w:color w:val="FF0000"/>
                <w:sz w:val="20"/>
                <w:szCs w:val="20"/>
              </w:rPr>
              <w:t>Who</w:t>
            </w:r>
            <w:r w:rsidR="008E5B0E">
              <w:rPr>
                <w:rFonts w:ascii="Cambria" w:hAnsi="Cambria"/>
                <w:color w:val="FF0000"/>
                <w:sz w:val="20"/>
                <w:szCs w:val="20"/>
              </w:rPr>
              <w:t xml:space="preserve"> should consume those produc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B97FE6E" w:rsidR="00865CE8" w:rsidRPr="006D32FE" w:rsidRDefault="00071962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077EA2">
              <w:rPr>
                <w:rFonts w:ascii="Cambria" w:hAnsi="Cambria"/>
                <w:color w:val="FF0000"/>
                <w:sz w:val="20"/>
                <w:szCs w:val="20"/>
              </w:rPr>
              <w:t>define</w:t>
            </w:r>
            <w:r w:rsidR="0048027B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993772">
              <w:rPr>
                <w:rFonts w:ascii="Cambria" w:hAnsi="Cambria"/>
                <w:color w:val="FF0000"/>
                <w:sz w:val="20"/>
                <w:szCs w:val="20"/>
              </w:rPr>
              <w:t>the term Free market econom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21AF313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077EA2">
              <w:rPr>
                <w:rFonts w:ascii="Cambria" w:hAnsi="Cambria"/>
                <w:color w:val="FF0000"/>
                <w:sz w:val="20"/>
                <w:szCs w:val="20"/>
              </w:rPr>
              <w:t xml:space="preserve">explain the difference between a </w:t>
            </w:r>
            <w:r w:rsidR="00A95FE4">
              <w:rPr>
                <w:rFonts w:ascii="Cambria" w:hAnsi="Cambria"/>
                <w:color w:val="FF0000"/>
                <w:sz w:val="20"/>
                <w:szCs w:val="20"/>
              </w:rPr>
              <w:t xml:space="preserve">positive </w:t>
            </w:r>
            <w:r w:rsidR="00687280">
              <w:rPr>
                <w:rFonts w:ascii="Cambria" w:hAnsi="Cambria"/>
                <w:color w:val="FF0000"/>
                <w:sz w:val="20"/>
                <w:szCs w:val="20"/>
              </w:rPr>
              <w:t>and negative incenti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7ED31B6" w:rsidR="00865CE8" w:rsidRPr="0048667B" w:rsidRDefault="0048667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B12537">
              <w:rPr>
                <w:rFonts w:ascii="Cambria" w:hAnsi="Cambria"/>
                <w:color w:val="FF0000"/>
                <w:sz w:val="20"/>
                <w:szCs w:val="20"/>
              </w:rPr>
              <w:t>study for quiz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44B7B8D0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>Chapter 2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5B064A39" w14:textId="5F4D06D9" w:rsidR="00FB6CB6" w:rsidRDefault="00080FB0" w:rsidP="00FB6C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</w:t>
            </w:r>
            <w:r w:rsidR="00C0766C">
              <w:rPr>
                <w:rFonts w:ascii="Cambria" w:hAnsi="Cambria"/>
                <w:color w:val="000000" w:themeColor="text1"/>
                <w:sz w:val="20"/>
                <w:szCs w:val="20"/>
              </w:rPr>
              <w:t>omic Systems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57DD9D0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concept map on </w:t>
            </w:r>
            <w:r w:rsidR="0021502E">
              <w:rPr>
                <w:rFonts w:ascii="Cambria" w:hAnsi="Cambria"/>
                <w:color w:val="000000" w:themeColor="text1"/>
                <w:sz w:val="20"/>
                <w:szCs w:val="20"/>
              </w:rPr>
              <w:t>Economic Systems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7A99CB2" w14:textId="35ACADF0" w:rsidR="00E1599F" w:rsidRDefault="00E1599F" w:rsidP="00FA7A9D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A67FD2C" w14:textId="6F73B2E2" w:rsidR="0055330E" w:rsidRDefault="00FD3D52" w:rsidP="0055330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Chapter 1 test</w:t>
            </w:r>
            <w:r w:rsidR="00FA7A9D">
              <w:rPr>
                <w:rFonts w:ascii="Cambria" w:hAnsi="Cambria"/>
                <w:color w:val="FF0000"/>
                <w:sz w:val="20"/>
                <w:szCs w:val="20"/>
              </w:rPr>
              <w:t xml:space="preserve"> 25 minutes</w:t>
            </w:r>
          </w:p>
          <w:p w14:paraId="6A486C50" w14:textId="789D4674" w:rsidR="00FA7A9D" w:rsidRPr="00FA7A9D" w:rsidRDefault="0096008A" w:rsidP="0055330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37E7C87D" w14:textId="7FE90E64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</w:p>
          <w:p w14:paraId="7275CB0F" w14:textId="0495D712" w:rsidR="00FA1595" w:rsidRDefault="00EA44A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E701B" w14:textId="77777777" w:rsidR="00631523" w:rsidRDefault="00C6012D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</w:t>
            </w:r>
            <w:r w:rsidR="00631523">
              <w:rPr>
                <w:rFonts w:ascii="Cambria" w:hAnsi="Cambria"/>
                <w:color w:val="000000" w:themeColor="text1"/>
                <w:sz w:val="20"/>
                <w:szCs w:val="20"/>
              </w:rPr>
              <w:t>O NOW</w:t>
            </w:r>
          </w:p>
          <w:p w14:paraId="07972781" w14:textId="330CB452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4CD321F5" w14:textId="77777777" w:rsidR="00631523" w:rsidRPr="00224052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5A8208D" w14:textId="2644454D" w:rsidR="00631523" w:rsidRPr="00EC0089" w:rsidRDefault="00631523" w:rsidP="00EC008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3DF58542" w14:textId="1EBFF3F8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6F4A7B">
              <w:rPr>
                <w:rFonts w:ascii="Cambria" w:hAnsi="Cambria"/>
                <w:color w:val="000000" w:themeColor="text1"/>
                <w:sz w:val="20"/>
                <w:szCs w:val="20"/>
              </w:rPr>
              <w:t>/Think/Pair/Share</w:t>
            </w:r>
          </w:p>
          <w:p w14:paraId="0F060C1F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60BBE40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B8E97E9" w14:textId="4011A18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</w:t>
            </w:r>
            <w:r w:rsidR="001A3A8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t </w:t>
            </w:r>
          </w:p>
          <w:p w14:paraId="124FE49E" w14:textId="17D15D36" w:rsidR="00337EB6" w:rsidRDefault="00337EB6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OST-IT</w:t>
            </w:r>
            <w:r w:rsidR="002D584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s you go</w:t>
            </w:r>
          </w:p>
          <w:p w14:paraId="3326A7B9" w14:textId="00311DD4" w:rsidR="002D5842" w:rsidRDefault="002D5842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tudents will write on a POST IT </w:t>
            </w:r>
            <w:r w:rsidR="00DA3D09"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5607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idea for a new activity for the class</w:t>
            </w:r>
          </w:p>
          <w:p w14:paraId="212F8384" w14:textId="4A6C3053" w:rsidR="00756078" w:rsidRDefault="00756078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d 1 </w:t>
            </w:r>
            <w:r w:rsidR="00723159">
              <w:rPr>
                <w:rFonts w:ascii="Cambria" w:hAnsi="Cambria"/>
                <w:color w:val="000000" w:themeColor="text1"/>
                <w:sz w:val="20"/>
                <w:szCs w:val="20"/>
              </w:rPr>
              <w:t>point that stood out from the lesson</w:t>
            </w:r>
          </w:p>
          <w:p w14:paraId="4F21A54F" w14:textId="77777777" w:rsidR="00EC0089" w:rsidRDefault="00EC0089" w:rsidP="00EC008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8668675" w14:textId="3F99128A" w:rsidR="00631523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04114EA" w14:textId="77777777" w:rsidR="00631523" w:rsidRPr="00C42A01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1BCC29C1" w14:textId="77777777" w:rsidR="00631523" w:rsidRPr="00224052" w:rsidRDefault="00631523" w:rsidP="0063152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65C172B6" w:rsidR="00D22549" w:rsidRPr="00BE29F8" w:rsidRDefault="00EF5096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  <w:r w:rsidRPr="00BE29F8">
              <w:rPr>
                <w:rFonts w:ascii="Cambria" w:hAnsi="Cambria"/>
                <w:color w:val="FF0000"/>
                <w:sz w:val="20"/>
                <w:szCs w:val="20"/>
              </w:rPr>
              <w:t>Section Quiz 1&amp;2</w:t>
            </w:r>
            <w:r w:rsidR="00D22549" w:rsidRPr="00BE29F8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5F7EEA">
              <w:rPr>
                <w:rFonts w:ascii="Cambria" w:hAnsi="Cambria"/>
                <w:color w:val="FF0000"/>
                <w:sz w:val="20"/>
                <w:szCs w:val="20"/>
              </w:rPr>
              <w:t>20 minutes</w:t>
            </w: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6AB6B95" w:rsidR="00925459" w:rsidRPr="006D32FE" w:rsidRDefault="12B577B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46AB6B95" w:rsidR="00925459" w:rsidRPr="006D32FE" w:rsidRDefault="250FBEB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7CFA3CC" w14:textId="4D679A82" w:rsidR="00925459" w:rsidRPr="006D32FE" w:rsidRDefault="0092545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000C381A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2C494F8" w:rsidR="006D32FE" w:rsidRP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0B40916" w:rsidR="006D32FE" w:rsidRPr="006D32FE" w:rsidRDefault="3DC9EF9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5C3C157" w:rsidR="006D32FE" w:rsidRP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0069F06" w:rsidR="006D32FE" w:rsidRPr="006D32FE" w:rsidRDefault="678A4071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A85F180" w:rsidR="006D32FE" w:rsidRP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2A915BB4" w:rsidR="008031E8" w:rsidRPr="006D32FE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atch a short vide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1BCEBCB8" w:rsidR="008031E8" w:rsidRPr="006D32FE" w:rsidRDefault="008031E8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3120B0BE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490A56" w14:textId="77777777" w:rsidR="0025053B" w:rsidRDefault="0025053B">
      <w:pPr>
        <w:spacing w:line="240" w:lineRule="auto"/>
      </w:pPr>
      <w:r>
        <w:separator/>
      </w:r>
    </w:p>
  </w:endnote>
  <w:endnote w:type="continuationSeparator" w:id="0">
    <w:p w14:paraId="585374F5" w14:textId="77777777" w:rsidR="0025053B" w:rsidRDefault="002505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1A255F" w14:textId="77777777" w:rsidR="0025053B" w:rsidRDefault="0025053B">
      <w:pPr>
        <w:spacing w:line="240" w:lineRule="auto"/>
      </w:pPr>
      <w:r>
        <w:separator/>
      </w:r>
    </w:p>
  </w:footnote>
  <w:footnote w:type="continuationSeparator" w:id="0">
    <w:p w14:paraId="37605E99" w14:textId="77777777" w:rsidR="0025053B" w:rsidRDefault="002505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4162D"/>
    <w:rsid w:val="00044CBA"/>
    <w:rsid w:val="000531DB"/>
    <w:rsid w:val="0005716F"/>
    <w:rsid w:val="0006254D"/>
    <w:rsid w:val="00062699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D71"/>
    <w:rsid w:val="000B1A2E"/>
    <w:rsid w:val="000B2A7D"/>
    <w:rsid w:val="000B33FF"/>
    <w:rsid w:val="000B48B7"/>
    <w:rsid w:val="000B7D40"/>
    <w:rsid w:val="000C43D1"/>
    <w:rsid w:val="000C6B0C"/>
    <w:rsid w:val="000D0E94"/>
    <w:rsid w:val="000D1CF4"/>
    <w:rsid w:val="000D507B"/>
    <w:rsid w:val="000E2A52"/>
    <w:rsid w:val="000E36FE"/>
    <w:rsid w:val="000E618D"/>
    <w:rsid w:val="000E67A1"/>
    <w:rsid w:val="000E6FE7"/>
    <w:rsid w:val="000F22A5"/>
    <w:rsid w:val="000F5070"/>
    <w:rsid w:val="001071C4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F2D6C"/>
    <w:rsid w:val="001F7C4C"/>
    <w:rsid w:val="00200BA8"/>
    <w:rsid w:val="0020474B"/>
    <w:rsid w:val="002130BF"/>
    <w:rsid w:val="00213139"/>
    <w:rsid w:val="002142C7"/>
    <w:rsid w:val="0021502E"/>
    <w:rsid w:val="002154DC"/>
    <w:rsid w:val="00222F98"/>
    <w:rsid w:val="0022340E"/>
    <w:rsid w:val="00224052"/>
    <w:rsid w:val="002352C5"/>
    <w:rsid w:val="00235700"/>
    <w:rsid w:val="00235F45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1132F"/>
    <w:rsid w:val="003138BA"/>
    <w:rsid w:val="003138D7"/>
    <w:rsid w:val="00315FD9"/>
    <w:rsid w:val="00317CE9"/>
    <w:rsid w:val="003245A2"/>
    <w:rsid w:val="00325CAD"/>
    <w:rsid w:val="00326F29"/>
    <w:rsid w:val="00330BFF"/>
    <w:rsid w:val="00337EB6"/>
    <w:rsid w:val="00341DB6"/>
    <w:rsid w:val="00343612"/>
    <w:rsid w:val="00345EA3"/>
    <w:rsid w:val="00355704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51935"/>
    <w:rsid w:val="00476E1A"/>
    <w:rsid w:val="0048027B"/>
    <w:rsid w:val="0048667B"/>
    <w:rsid w:val="0048706C"/>
    <w:rsid w:val="00487501"/>
    <w:rsid w:val="004963D9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75D"/>
    <w:rsid w:val="0062115E"/>
    <w:rsid w:val="0062265A"/>
    <w:rsid w:val="00622841"/>
    <w:rsid w:val="00627B7C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4EE0"/>
    <w:rsid w:val="00715AFC"/>
    <w:rsid w:val="0072117D"/>
    <w:rsid w:val="00721422"/>
    <w:rsid w:val="00723159"/>
    <w:rsid w:val="00723577"/>
    <w:rsid w:val="00726184"/>
    <w:rsid w:val="00726D99"/>
    <w:rsid w:val="007313D2"/>
    <w:rsid w:val="00732C78"/>
    <w:rsid w:val="007404CE"/>
    <w:rsid w:val="00740A9B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73AA"/>
    <w:rsid w:val="007D048B"/>
    <w:rsid w:val="007D1060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0DF"/>
    <w:rsid w:val="00807172"/>
    <w:rsid w:val="00807AA1"/>
    <w:rsid w:val="00813119"/>
    <w:rsid w:val="008220E5"/>
    <w:rsid w:val="008236EB"/>
    <w:rsid w:val="00825B8B"/>
    <w:rsid w:val="008274FC"/>
    <w:rsid w:val="0083719C"/>
    <w:rsid w:val="00844C40"/>
    <w:rsid w:val="00847CDF"/>
    <w:rsid w:val="00857F27"/>
    <w:rsid w:val="00860FBC"/>
    <w:rsid w:val="008627CB"/>
    <w:rsid w:val="00864326"/>
    <w:rsid w:val="008653CA"/>
    <w:rsid w:val="00865CE8"/>
    <w:rsid w:val="00890D11"/>
    <w:rsid w:val="00894EAC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516AF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F0BAA"/>
    <w:rsid w:val="00AF0F6C"/>
    <w:rsid w:val="00AF1FA3"/>
    <w:rsid w:val="00AF7BF7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604E"/>
    <w:rsid w:val="00B60BC1"/>
    <w:rsid w:val="00B6113C"/>
    <w:rsid w:val="00B65590"/>
    <w:rsid w:val="00B675DB"/>
    <w:rsid w:val="00B72C47"/>
    <w:rsid w:val="00B75EF9"/>
    <w:rsid w:val="00B916E7"/>
    <w:rsid w:val="00B95329"/>
    <w:rsid w:val="00B959BC"/>
    <w:rsid w:val="00B971C1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CC4"/>
    <w:rsid w:val="00C539BF"/>
    <w:rsid w:val="00C570DB"/>
    <w:rsid w:val="00C6012D"/>
    <w:rsid w:val="00C67235"/>
    <w:rsid w:val="00C67842"/>
    <w:rsid w:val="00C72468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7ED5"/>
    <w:rsid w:val="00D20E20"/>
    <w:rsid w:val="00D22549"/>
    <w:rsid w:val="00D24B51"/>
    <w:rsid w:val="00D33CAF"/>
    <w:rsid w:val="00D3688E"/>
    <w:rsid w:val="00D37FC7"/>
    <w:rsid w:val="00D4678E"/>
    <w:rsid w:val="00D649F7"/>
    <w:rsid w:val="00D6684F"/>
    <w:rsid w:val="00D72720"/>
    <w:rsid w:val="00D7352D"/>
    <w:rsid w:val="00D76EBA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6DC7"/>
    <w:rsid w:val="00DE65CA"/>
    <w:rsid w:val="00DE7315"/>
    <w:rsid w:val="00DE75C6"/>
    <w:rsid w:val="00DF6CBC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3222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B3028"/>
    <w:rsid w:val="00EB5FDB"/>
    <w:rsid w:val="00EB6477"/>
    <w:rsid w:val="00EC0089"/>
    <w:rsid w:val="00EC0BDD"/>
    <w:rsid w:val="00ED00EF"/>
    <w:rsid w:val="00ED5323"/>
    <w:rsid w:val="00ED6F0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215B"/>
    <w:rsid w:val="00F36049"/>
    <w:rsid w:val="00F376E4"/>
    <w:rsid w:val="00F37B08"/>
    <w:rsid w:val="00F42AD3"/>
    <w:rsid w:val="00F447AA"/>
    <w:rsid w:val="00F46FA2"/>
    <w:rsid w:val="00F56745"/>
    <w:rsid w:val="00F579A7"/>
    <w:rsid w:val="00F61667"/>
    <w:rsid w:val="00F62AAC"/>
    <w:rsid w:val="00F62BD8"/>
    <w:rsid w:val="00F72621"/>
    <w:rsid w:val="00F74142"/>
    <w:rsid w:val="00F7595B"/>
    <w:rsid w:val="00F817DB"/>
    <w:rsid w:val="00F97324"/>
    <w:rsid w:val="00F979FC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11</Words>
  <Characters>126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7-30T22:33:00Z</cp:lastPrinted>
  <dcterms:created xsi:type="dcterms:W3CDTF">2024-08-22T02:26:00Z</dcterms:created>
  <dcterms:modified xsi:type="dcterms:W3CDTF">2024-08-22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